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82aff52580d75bb778d511303b08f2aad527b21"/>
    <w:p>
      <w:pPr>
        <w:pStyle w:val="Heading1"/>
      </w:pPr>
      <w:r>
        <w:t xml:space="preserve">Cover Letter for Musician Position in DR Congo Kinshasa</w:t>
      </w:r>
    </w:p>
    <w:p>
      <w:pPr>
        <w:pStyle w:val="FirstParagraph"/>
      </w:pPr>
      <w:r>
        <w:t xml:space="preserve">Dear [Hiring Manager's Name],</w:t>
      </w:r>
    </w:p>
    <w:p>
      <w:pPr>
        <w:pStyle w:val="BodyText"/>
      </w:pPr>
      <w:r>
        <w:t xml:space="preserve">As a passionate and experienced musician with deep roots in the vibrant cultural landscape of DR Congo, I am writing to express my enthusiasm for the opportunity to contribute my artistic talents and professional expertise to your organization in Kinshasa. The unique blend of tradition, innovation, and resilience that defines the music scene in DR Congo has always inspired me, and I am eager to bring my skills as a musician to a dynamic environment where creativity thrives.</w:t>
      </w:r>
    </w:p>
    <w:p>
      <w:pPr>
        <w:pStyle w:val="BodyText"/>
      </w:pPr>
      <w:r>
        <w:t xml:space="preserve">Having grown up in Kinshasa, I have witnessed firsthand the transformative power of music in shaping communities and preserving cultural identity. The city’s rich musical heritage—from the soulful rhythms of soukous to the electrifying beats of modern afrobeat—has been a constant source of inspiration. My journey as a musician began in local clubs, street performances, and community gatherings, where I learned to connect with audiences through rhythm, melody, and storytelling. These experiences have not only honed my technical abilities but also deepened my understanding of the role music plays in uniting people across diverse backgrounds.</w:t>
      </w:r>
    </w:p>
    <w:p>
      <w:pPr>
        <w:pStyle w:val="BodyText"/>
      </w:pPr>
      <w:r>
        <w:t xml:space="preserve">As a musician specializing in [mention specific instruments or genres, e.g., guitar, vocals, traditional percussion], I have developed a versatile skill set that allows me to adapt to various musical styles and collaborative settings. My training includes formal studies in music theory and performance, as well as informal mentorships with legendary artists from Kinshasa’s iconic music scene. This combination of education and practical experience has enabled me to craft compositions that resonate with both traditional and contemporary audiences, bridging the gap between heritage and innovation.</w:t>
      </w:r>
    </w:p>
    <w:p>
      <w:pPr>
        <w:pStyle w:val="BodyText"/>
      </w:pPr>
      <w:r>
        <w:t xml:space="preserve">In DR Congo Kinshasa, music is more than entertainment—it is a language of resistance, celebration, and healing. I have actively participated in projects that use music as a tool for social change, such as organizing community workshops for youth and collaborating with local NGOs to promote cultural awareness through song. These initiatives have reinforced my belief that musicians hold a unique responsibility to uplift their communities while preserving the authenticity of their art. I am particularly drawn to opportunities where I can contribute to projects that celebrate Congolese culture and foster creative dialogue within the region.</w:t>
      </w:r>
    </w:p>
    <w:p>
      <w:pPr>
        <w:pStyle w:val="BodyText"/>
      </w:pPr>
      <w:r>
        <w:t xml:space="preserve">My professional experience includes performances at renowned venues in Kinshasa, such as [mention specific locations or events], where I have shared stages with some of the country’s most celebrated artists. Additionally, I have contributed to recordings that highlight the richness of Congolese music, ensuring that its global significance is recognized and appreciated. My ability to work collaboratively in a band setting, lead rehearsals, and mentor emerging talent makes me a valuable asset to any musical team or organization.</w:t>
      </w:r>
    </w:p>
    <w:p>
      <w:pPr>
        <w:pStyle w:val="BodyText"/>
      </w:pPr>
      <w:r>
        <w:t xml:space="preserve">What sets me apart as a musician in DR Congo Kinshasa is my unwavering commitment to authenticity and cultural integrity. I have always prioritized learning from the elders of the music scene while embracing new techniques that reflect the evolving nature of our art. This balance allows me to create music that honors the past while speaking to the present. Whether performing on a local stage or recording in a studio, I strive to infuse every note with passion and purpose, ensuring that my work resonates deeply with listeners.</w:t>
      </w:r>
    </w:p>
    <w:p>
      <w:pPr>
        <w:pStyle w:val="BodyText"/>
      </w:pPr>
      <w:r>
        <w:t xml:space="preserve">Furthermore, my understanding of the challenges facing artists in DR Congo Kinshasa has shaped my approach to music as both an art form and a profession. I am acutely aware of the importance of access to resources, platforms for creative expression, and opportunities for growth. I am committed to supporting initiatives that empower fellow musicians and ensure that the voice of Kinshasa’s music scene continues to be heard on local, national, and international stages.</w:t>
      </w:r>
    </w:p>
    <w:p>
      <w:pPr>
        <w:pStyle w:val="BodyText"/>
      </w:pPr>
      <w:r>
        <w:t xml:space="preserve">As a musician in DR Congo Kinshasa, I have always viewed my craft as a means of connection—between people, generations, and ideas. I believe that music has the power to transcend barriers and foster unity in a world often divided by differences. This belief drives me to seek opportunities where I can contribute not only my talent but also my dedication to creating meaningful musical experiences that leave a lasting impact.</w:t>
      </w:r>
    </w:p>
    <w:p>
      <w:pPr>
        <w:pStyle w:val="BodyText"/>
      </w:pPr>
      <w:r>
        <w:t xml:space="preserve">I am eager to bring my expertise as a musician to your organization and collaborate with like-minded individuals who share a vision for using music as a force for positive change. I am confident that my background, skills, and passion align with the values of your institution, and I would be honored to contribute to its mission in DR Congo Kinshasa.</w:t>
      </w:r>
    </w:p>
    <w:p>
      <w:pPr>
        <w:pStyle w:val="BodyText"/>
      </w:pPr>
      <w:r>
        <w:t xml:space="preserve">Thank you for considering my application. I would welcome the opportunity to discuss how my unique perspective as a musician from Kinshasa can benefit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DR Congo Kinshasa</dc:title>
  <dc:creator/>
  <dc:language>en</dc:language>
  <cp:keywords/>
  <dcterms:created xsi:type="dcterms:W3CDTF">2026-07-23T02:27:42Z</dcterms:created>
  <dcterms:modified xsi:type="dcterms:W3CDTF">2026-07-23T02:27:42Z</dcterms:modified>
</cp:coreProperties>
</file>

<file path=docProps/custom.xml><?xml version="1.0" encoding="utf-8"?>
<Properties xmlns="http://schemas.openxmlformats.org/officeDocument/2006/custom-properties" xmlns:vt="http://schemas.openxmlformats.org/officeDocument/2006/docPropsVTypes"/>
</file>